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4812BB">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0E0EB5" w:rsidRPr="006D17B7" w:rsidRDefault="000E0EB5"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0E0EB5" w:rsidRPr="001979F4" w:rsidRDefault="000E0EB5" w:rsidP="00BE22BD"/>
                <w:p w:rsidR="000E0EB5" w:rsidRPr="001C325A" w:rsidRDefault="000E0EB5" w:rsidP="00BE22BD"/>
              </w:txbxContent>
            </v:textbox>
            <w10:wrap type="none"/>
            <w10:anchorlock/>
          </v:shape>
        </w:pict>
      </w:r>
    </w:p>
    <w:p w:rsidR="005C23B8" w:rsidRPr="0089539E" w:rsidRDefault="005C23B8" w:rsidP="00BE22BD"/>
    <w:p w:rsidR="005C23B8" w:rsidRPr="0089539E"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r w:rsidR="0070142C" w:rsidRPr="0089539E">
        <w:t>BananaCo</w:t>
      </w:r>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t>Dionysios Satikidis,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proofErr w:type="spellStart"/>
      <w:r>
        <w:t>xxxxxxx</w:t>
      </w:r>
      <w:proofErr w:type="spellEnd"/>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 2019</w:t>
      </w:r>
    </w:p>
    <w:p w:rsidR="005C23B8" w:rsidRDefault="005C23B8" w:rsidP="00BE22BD"/>
    <w:p w:rsidR="00C6072A" w:rsidRPr="0089539E" w:rsidRDefault="00C6072A" w:rsidP="00BE22BD">
      <w:pPr>
        <w:sectPr w:rsidR="00C6072A" w:rsidRPr="0089539E" w:rsidSect="00BC002D">
          <w:headerReference w:type="first" r:id="rId9"/>
          <w:pgSz w:w="12240" w:h="15840" w:code="1"/>
          <w:pgMar w:top="1304" w:right="1418" w:bottom="1304" w:left="1701" w:header="709" w:footer="907" w:gutter="0"/>
          <w:cols w:space="708"/>
          <w:docGrid w:linePitch="360"/>
        </w:sectPr>
      </w:pPr>
    </w:p>
    <w:p w:rsidR="005C23B8" w:rsidRPr="0089539E" w:rsidRDefault="005C23B8" w:rsidP="00BE22BD">
      <w:pPr>
        <w:pStyle w:val="ws5titeloncontent"/>
      </w:pPr>
      <w:r w:rsidRPr="0089539E">
        <w:lastRenderedPageBreak/>
        <w:t>Content</w:t>
      </w:r>
    </w:p>
    <w:p w:rsidR="00BB73D0" w:rsidRDefault="004812BB">
      <w:pPr>
        <w:pStyle w:val="TOC1"/>
        <w:rPr>
          <w:rFonts w:asciiTheme="minorHAnsi" w:hAnsiTheme="minorHAnsi"/>
          <w:b w:val="0"/>
          <w:noProof/>
        </w:rPr>
      </w:pPr>
      <w:r w:rsidRPr="004812BB">
        <w:fldChar w:fldCharType="begin"/>
      </w:r>
      <w:r w:rsidR="007927C9" w:rsidRPr="0089539E">
        <w:instrText xml:space="preserve"> TOC \o "1-5" \h \z \u </w:instrText>
      </w:r>
      <w:r w:rsidRPr="004812BB">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BB73D0">
          <w:rPr>
            <w:noProof/>
            <w:webHidden/>
          </w:rPr>
          <w:t>2</w:t>
        </w:r>
        <w:r>
          <w:rPr>
            <w:noProof/>
            <w:webHidden/>
          </w:rPr>
          <w:fldChar w:fldCharType="end"/>
        </w:r>
      </w:hyperlink>
    </w:p>
    <w:p w:rsidR="00BB73D0" w:rsidRDefault="004812BB">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BB73D0">
          <w:rPr>
            <w:webHidden/>
          </w:rPr>
          <w:t>2</w:t>
        </w:r>
        <w:r>
          <w:rPr>
            <w:webHidden/>
          </w:rPr>
          <w:fldChar w:fldCharType="end"/>
        </w:r>
      </w:hyperlink>
    </w:p>
    <w:p w:rsidR="00BB73D0" w:rsidRDefault="004812BB">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BB73D0">
          <w:rPr>
            <w:webHidden/>
          </w:rPr>
          <w:t>2</w:t>
        </w:r>
        <w:r>
          <w:rPr>
            <w:webHidden/>
          </w:rPr>
          <w:fldChar w:fldCharType="end"/>
        </w:r>
      </w:hyperlink>
    </w:p>
    <w:p w:rsidR="00BB73D0" w:rsidRDefault="004812BB">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BB73D0">
          <w:rPr>
            <w:noProof/>
            <w:webHidden/>
          </w:rPr>
          <w:t>3</w:t>
        </w:r>
        <w:r>
          <w:rPr>
            <w:noProof/>
            <w:webHidden/>
          </w:rPr>
          <w:fldChar w:fldCharType="end"/>
        </w:r>
      </w:hyperlink>
    </w:p>
    <w:p w:rsidR="00BB73D0" w:rsidRDefault="004812BB">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BB73D0">
          <w:rPr>
            <w:webHidden/>
          </w:rPr>
          <w:t>3</w:t>
        </w:r>
        <w:r>
          <w:rPr>
            <w:webHidden/>
          </w:rPr>
          <w:fldChar w:fldCharType="end"/>
        </w:r>
      </w:hyperlink>
    </w:p>
    <w:p w:rsidR="00BB73D0" w:rsidRDefault="004812BB">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BB73D0">
          <w:rPr>
            <w:webHidden/>
          </w:rPr>
          <w:t>3</w:t>
        </w:r>
        <w:r>
          <w:rPr>
            <w:webHidden/>
          </w:rPr>
          <w:fldChar w:fldCharType="end"/>
        </w:r>
      </w:hyperlink>
    </w:p>
    <w:p w:rsidR="00BB73D0" w:rsidRDefault="004812BB">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BB73D0">
          <w:rPr>
            <w:webHidden/>
          </w:rPr>
          <w:t>5</w:t>
        </w:r>
        <w:r>
          <w:rPr>
            <w:webHidden/>
          </w:rPr>
          <w:fldChar w:fldCharType="end"/>
        </w:r>
      </w:hyperlink>
    </w:p>
    <w:p w:rsidR="00BB73D0" w:rsidRDefault="004812BB">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BB73D0">
          <w:rPr>
            <w:webHidden/>
          </w:rPr>
          <w:t>5</w:t>
        </w:r>
        <w:r>
          <w:rPr>
            <w:webHidden/>
          </w:rPr>
          <w:fldChar w:fldCharType="end"/>
        </w:r>
      </w:hyperlink>
    </w:p>
    <w:p w:rsidR="00BB73D0" w:rsidRDefault="004812BB">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BB73D0">
          <w:rPr>
            <w:webHidden/>
          </w:rPr>
          <w:t>6</w:t>
        </w:r>
        <w:r>
          <w:rPr>
            <w:webHidden/>
          </w:rPr>
          <w:fldChar w:fldCharType="end"/>
        </w:r>
      </w:hyperlink>
    </w:p>
    <w:p w:rsidR="00BB73D0" w:rsidRDefault="004812BB">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BB73D0">
          <w:rPr>
            <w:webHidden/>
          </w:rPr>
          <w:t>7</w:t>
        </w:r>
        <w:r>
          <w:rPr>
            <w:webHidden/>
          </w:rPr>
          <w:fldChar w:fldCharType="end"/>
        </w:r>
      </w:hyperlink>
    </w:p>
    <w:p w:rsidR="00BB73D0" w:rsidRDefault="004812BB">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BB73D0">
          <w:rPr>
            <w:webHidden/>
          </w:rPr>
          <w:t>7</w:t>
        </w:r>
        <w:r>
          <w:rPr>
            <w:webHidden/>
          </w:rPr>
          <w:fldChar w:fldCharType="end"/>
        </w:r>
      </w:hyperlink>
    </w:p>
    <w:p w:rsidR="00BB73D0" w:rsidRDefault="004812BB">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BB73D0">
          <w:rPr>
            <w:webHidden/>
          </w:rPr>
          <w:t>7</w:t>
        </w:r>
        <w:r>
          <w:rPr>
            <w:webHidden/>
          </w:rPr>
          <w:fldChar w:fldCharType="end"/>
        </w:r>
      </w:hyperlink>
    </w:p>
    <w:p w:rsidR="00BB73D0" w:rsidRDefault="004812BB">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4812BB">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BB73D0">
          <w:rPr>
            <w:webHidden/>
          </w:rPr>
          <w:t>8</w:t>
        </w:r>
        <w:r>
          <w:rPr>
            <w:webHidden/>
          </w:rPr>
          <w:fldChar w:fldCharType="end"/>
        </w:r>
      </w:hyperlink>
    </w:p>
    <w:p w:rsidR="00BB73D0" w:rsidRDefault="004812BB">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BB73D0">
          <w:rPr>
            <w:webHidden/>
          </w:rPr>
          <w:t>9</w:t>
        </w:r>
        <w:r>
          <w:rPr>
            <w:webHidden/>
          </w:rPr>
          <w:fldChar w:fldCharType="end"/>
        </w:r>
      </w:hyperlink>
    </w:p>
    <w:p w:rsidR="00BB73D0" w:rsidRDefault="004812BB">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BB73D0">
          <w:rPr>
            <w:webHidden/>
          </w:rPr>
          <w:t>10</w:t>
        </w:r>
        <w:r>
          <w:rPr>
            <w:webHidden/>
          </w:rPr>
          <w:fldChar w:fldCharType="end"/>
        </w:r>
      </w:hyperlink>
    </w:p>
    <w:p w:rsidR="00BB73D0" w:rsidRDefault="004812BB">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BB73D0">
          <w:rPr>
            <w:noProof/>
            <w:webHidden/>
          </w:rPr>
          <w:t>15</w:t>
        </w:r>
        <w:r>
          <w:rPr>
            <w:noProof/>
            <w:webHidden/>
          </w:rPr>
          <w:fldChar w:fldCharType="end"/>
        </w:r>
      </w:hyperlink>
    </w:p>
    <w:p w:rsidR="00BB73D0" w:rsidRDefault="004812BB">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BB73D0">
          <w:rPr>
            <w:webHidden/>
          </w:rPr>
          <w:t>15</w:t>
        </w:r>
        <w:r>
          <w:rPr>
            <w:webHidden/>
          </w:rPr>
          <w:fldChar w:fldCharType="end"/>
        </w:r>
      </w:hyperlink>
    </w:p>
    <w:p w:rsidR="00BB73D0" w:rsidRDefault="004812BB">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BB73D0">
          <w:rPr>
            <w:webHidden/>
          </w:rPr>
          <w:t>15</w:t>
        </w:r>
        <w:r>
          <w:rPr>
            <w:webHidden/>
          </w:rPr>
          <w:fldChar w:fldCharType="end"/>
        </w:r>
      </w:hyperlink>
    </w:p>
    <w:p w:rsidR="00BB73D0" w:rsidRDefault="004812BB">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BB73D0">
          <w:rPr>
            <w:noProof/>
            <w:webHidden/>
          </w:rPr>
          <w:t>16</w:t>
        </w:r>
        <w:r>
          <w:rPr>
            <w:noProof/>
            <w:webHidden/>
          </w:rPr>
          <w:fldChar w:fldCharType="end"/>
        </w:r>
      </w:hyperlink>
    </w:p>
    <w:p w:rsidR="00BB73D0" w:rsidRDefault="004812BB">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BB73D0">
          <w:rPr>
            <w:webHidden/>
          </w:rPr>
          <w:t>16</w:t>
        </w:r>
        <w:r>
          <w:rPr>
            <w:webHidden/>
          </w:rPr>
          <w:fldChar w:fldCharType="end"/>
        </w:r>
      </w:hyperlink>
    </w:p>
    <w:p w:rsidR="00BB73D0" w:rsidRDefault="004812BB">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BB73D0">
          <w:rPr>
            <w:webHidden/>
          </w:rPr>
          <w:t>16</w:t>
        </w:r>
        <w:r>
          <w:rPr>
            <w:webHidden/>
          </w:rPr>
          <w:fldChar w:fldCharType="end"/>
        </w:r>
      </w:hyperlink>
    </w:p>
    <w:p w:rsidR="00BB73D0" w:rsidRDefault="004812BB">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BB73D0">
          <w:rPr>
            <w:noProof/>
            <w:webHidden/>
          </w:rPr>
          <w:t>17</w:t>
        </w:r>
        <w:r>
          <w:rPr>
            <w:noProof/>
            <w:webHidden/>
          </w:rPr>
          <w:fldChar w:fldCharType="end"/>
        </w:r>
      </w:hyperlink>
    </w:p>
    <w:p w:rsidR="005C23B8" w:rsidRPr="0089539E" w:rsidRDefault="004812BB"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4812BB">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10"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BB73D0">
          <w:rPr>
            <w:noProof/>
            <w:webHidden/>
          </w:rPr>
          <w:t>7</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BB73D0">
          <w:rPr>
            <w:noProof/>
            <w:webHidden/>
          </w:rPr>
          <w:t>9</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BB73D0">
          <w:rPr>
            <w:noProof/>
            <w:webHidden/>
          </w:rPr>
          <w:t>12</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BB73D0">
          <w:rPr>
            <w:noProof/>
            <w:webHidden/>
          </w:rPr>
          <w:t>14</w:t>
        </w:r>
        <w:r>
          <w:rPr>
            <w:noProof/>
            <w:webHidden/>
          </w:rPr>
          <w:fldChar w:fldCharType="end"/>
        </w:r>
      </w:hyperlink>
    </w:p>
    <w:p w:rsidR="00BB73D0" w:rsidRDefault="004812BB">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BB73D0">
          <w:rPr>
            <w:noProof/>
            <w:webHidden/>
          </w:rPr>
          <w:t>14</w:t>
        </w:r>
        <w:r>
          <w:rPr>
            <w:noProof/>
            <w:webHidden/>
          </w:rPr>
          <w:fldChar w:fldCharType="end"/>
        </w:r>
      </w:hyperlink>
    </w:p>
    <w:p w:rsidR="005C23B8" w:rsidRPr="0089539E" w:rsidRDefault="004812BB" w:rsidP="00BE22BD">
      <w:r w:rsidRPr="0089539E">
        <w:fldChar w:fldCharType="end"/>
      </w:r>
    </w:p>
    <w:p w:rsidR="00BE22BD" w:rsidRPr="0089539E" w:rsidRDefault="00BE22BD" w:rsidP="00BE22BD"/>
    <w:p w:rsidR="005C23B8" w:rsidRPr="0089539E" w:rsidRDefault="005C23B8" w:rsidP="00BE22BD"/>
    <w:p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FE12A7" w:rsidRDefault="00FE12A7" w:rsidP="00FE12A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movement in general for those who can’t see...</w:t>
      </w:r>
    </w:p>
    <w:p w:rsidR="00FE12A7" w:rsidRDefault="00FE12A7" w:rsidP="00FE12A7">
      <w:pPr>
        <w:pStyle w:val="ListParagraph"/>
        <w:numPr>
          <w:ilvl w:val="0"/>
          <w:numId w:val="44"/>
        </w:numPr>
      </w:pPr>
      <w:r>
        <w:t xml:space="preserve"> </w:t>
      </w:r>
    </w:p>
    <w:p w:rsidR="00632F03" w:rsidRDefault="00632F03" w:rsidP="00FE12A7">
      <w:pPr>
        <w:pStyle w:val="ListParagraph"/>
        <w:numPr>
          <w:ilvl w:val="0"/>
          <w:numId w:val="44"/>
        </w:numPr>
      </w:pPr>
      <w:r>
        <w:t xml:space="preserve">the initial task of the workshop was to come up with a creative solution using only a recent </w:t>
      </w:r>
      <w:proofErr w:type="spellStart"/>
      <w:r>
        <w:t>smartphone</w:t>
      </w:r>
      <w:proofErr w:type="spellEnd"/>
      <w:r>
        <w:t xml:space="preserve"> and its built in sensors</w:t>
      </w:r>
    </w:p>
    <w:p w:rsidR="00632F03" w:rsidRDefault="00632F03" w:rsidP="00FE12A7">
      <w:pPr>
        <w:pStyle w:val="ListParagraph"/>
        <w:numPr>
          <w:ilvl w:val="0"/>
          <w:numId w:val="44"/>
        </w:numPr>
      </w:pPr>
      <w:r>
        <w:t>We wanted to solve a real world problem in a creative way</w:t>
      </w:r>
    </w:p>
    <w:p w:rsidR="00276F41" w:rsidRPr="0089539E" w:rsidRDefault="00276F41">
      <w:pPr>
        <w:rPr>
          <w:rFonts w:ascii="Tahoma" w:eastAsiaTheme="majorEastAsia" w:hAnsi="Tahoma" w:cstheme="majorBidi"/>
          <w:b/>
          <w:bCs/>
          <w:color w:val="365F91" w:themeColor="accent1" w:themeShade="BF"/>
          <w:sz w:val="24"/>
          <w:szCs w:val="28"/>
        </w:rPr>
      </w:pPr>
    </w:p>
    <w:p w:rsidR="00801407" w:rsidRPr="0089539E" w:rsidRDefault="00801407" w:rsidP="00BE22BD">
      <w:pPr>
        <w:pStyle w:val="Heading1"/>
      </w:pPr>
      <w:bookmarkStart w:id="0" w:name="_Toc6354797"/>
      <w:r w:rsidRPr="0089539E">
        <w:lastRenderedPageBreak/>
        <w:t>Introduction</w:t>
      </w:r>
      <w:bookmarkEnd w:id="0"/>
    </w:p>
    <w:p w:rsidR="005C5168" w:rsidRPr="005970F4" w:rsidRDefault="005C5168" w:rsidP="005970F4">
      <w:pPr>
        <w:rPr>
          <w:b/>
          <w:lang w:val="de-DE"/>
        </w:rPr>
      </w:pPr>
      <w:r w:rsidRPr="005970F4">
        <w:rPr>
          <w:b/>
          <w:lang w:val="de-DE"/>
        </w:rPr>
        <w:t>Feedback Dio &amp; Dimi:</w:t>
      </w:r>
    </w:p>
    <w:p w:rsidR="006B022E" w:rsidRPr="00170C68" w:rsidRDefault="006B022E" w:rsidP="005970F4">
      <w:pPr>
        <w:rPr>
          <w:lang w:val="de-DE"/>
        </w:rPr>
      </w:pPr>
      <w:r w:rsidRPr="005970F4">
        <w:rPr>
          <w:b/>
          <w:lang w:val="de-DE"/>
        </w:rPr>
        <w:t>TODO</w:t>
      </w:r>
      <w:r w:rsidR="0070549B" w:rsidRPr="005970F4">
        <w:rPr>
          <w:b/>
          <w:lang w:val="de-DE"/>
        </w:rPr>
        <w:t>1</w:t>
      </w:r>
      <w:r w:rsidRPr="00170C68">
        <w:rPr>
          <w:lang w:val="de-DE"/>
        </w:rPr>
        <w:t xml:space="preserve">: </w:t>
      </w:r>
      <w:r w:rsidR="00607E36" w:rsidRPr="00170C68">
        <w:rPr>
          <w:lang w:val="de-DE"/>
        </w:rPr>
        <w:t>Begründung warum kein “einfaches” Color-Filter</w:t>
      </w:r>
      <w:r w:rsidR="00A27A15" w:rsidRPr="00170C68">
        <w:rPr>
          <w:lang w:val="de-DE"/>
        </w:rPr>
        <w:t xml:space="preserve"> verwendet</w:t>
      </w:r>
      <w:r w:rsidR="00A924B0" w:rsidRPr="00170C68">
        <w:rPr>
          <w:lang w:val="de-DE"/>
        </w:rPr>
        <w:t>; warum kein</w:t>
      </w:r>
      <w:r w:rsidR="005F48E6" w:rsidRPr="00170C68">
        <w:rPr>
          <w:lang w:val="de-DE"/>
        </w:rPr>
        <w:t>e</w:t>
      </w:r>
      <w:r w:rsidR="00A924B0" w:rsidRPr="00170C68">
        <w:rPr>
          <w:lang w:val="de-DE"/>
        </w:rPr>
        <w:t xml:space="preserve"> vorgeschobene Bilderkennung via </w:t>
      </w:r>
      <w:r w:rsidR="002F3134">
        <w:rPr>
          <w:lang w:val="de-DE"/>
        </w:rPr>
        <w:t>C</w:t>
      </w:r>
      <w:r w:rsidR="00A924B0" w:rsidRPr="00170C68">
        <w:rPr>
          <w:lang w:val="de-DE"/>
        </w:rPr>
        <w:t xml:space="preserve">omputer </w:t>
      </w:r>
      <w:r w:rsidR="002F3134">
        <w:rPr>
          <w:lang w:val="de-DE"/>
        </w:rPr>
        <w:t>V</w:t>
      </w:r>
      <w:r w:rsidR="00A924B0" w:rsidRPr="00170C68">
        <w:rPr>
          <w:lang w:val="de-DE"/>
        </w:rPr>
        <w:t>ision</w:t>
      </w:r>
      <w:r w:rsidR="00607E36" w:rsidRPr="00170C68">
        <w:rPr>
          <w:lang w:val="de-DE"/>
        </w:rPr>
        <w:t xml:space="preserve"> =&gt; Grund: Zusammenführung von Shape / Size und Farberkennung</w:t>
      </w:r>
      <w:r w:rsidR="00A27A15" w:rsidRPr="00170C68">
        <w:rPr>
          <w:lang w:val="de-DE"/>
        </w:rPr>
        <w:t xml:space="preserve"> in einem Model / einer App</w:t>
      </w:r>
    </w:p>
    <w:p w:rsidR="00C1172E" w:rsidRPr="00170C68" w:rsidRDefault="00607E36" w:rsidP="005970F4">
      <w:pPr>
        <w:rPr>
          <w:lang w:val="de-DE"/>
        </w:rPr>
      </w:pPr>
      <w:r w:rsidRPr="005970F4">
        <w:rPr>
          <w:b/>
          <w:lang w:val="de-DE"/>
        </w:rPr>
        <w:t>TODO</w:t>
      </w:r>
      <w:r w:rsidR="0070549B" w:rsidRPr="005970F4">
        <w:rPr>
          <w:b/>
          <w:lang w:val="de-DE"/>
        </w:rPr>
        <w:t>2</w:t>
      </w:r>
      <w:r w:rsidRPr="00170C68">
        <w:rPr>
          <w:lang w:val="de-DE"/>
        </w:rPr>
        <w:t xml:space="preserve">: </w:t>
      </w:r>
      <w:r w:rsidR="00F30C2F" w:rsidRPr="00170C68">
        <w:rPr>
          <w:lang w:val="de-DE"/>
        </w:rPr>
        <w:t>Farbe-Reifegrad / Zuckergehalt Korrelation darstellen und z.B. Farbabstufungen auf Papier ausdrucken</w:t>
      </w:r>
      <w:r w:rsidR="001667CE" w:rsidRPr="00170C68">
        <w:rPr>
          <w:lang w:val="de-DE"/>
        </w:rPr>
        <w:t>, damit der Leser dies mittels bereitgestellter App auch dire</w:t>
      </w:r>
      <w:r w:rsidR="002F3134">
        <w:rPr>
          <w:lang w:val="de-DE"/>
        </w:rPr>
        <w:t>k</w:t>
      </w:r>
      <w:r w:rsidR="001667CE" w:rsidRPr="00170C68">
        <w:rPr>
          <w:lang w:val="de-DE"/>
        </w:rPr>
        <w:t>t testen kann</w:t>
      </w:r>
    </w:p>
    <w:p w:rsidR="00696549" w:rsidRPr="00170C68" w:rsidRDefault="00C1172E" w:rsidP="005970F4">
      <w:pPr>
        <w:rPr>
          <w:lang w:val="de-DE"/>
        </w:rPr>
      </w:pPr>
      <w:r w:rsidRPr="005970F4">
        <w:rPr>
          <w:b/>
          <w:lang w:val="de-DE"/>
        </w:rPr>
        <w:t>TODO3</w:t>
      </w:r>
      <w:r w:rsidRPr="00170C68">
        <w:rPr>
          <w:lang w:val="de-DE"/>
        </w:rPr>
        <w:t xml:space="preserve">: aus dem aktuellen </w:t>
      </w:r>
      <w:r w:rsidR="005C5168" w:rsidRPr="00170C68">
        <w:rPr>
          <w:lang w:val="de-DE"/>
        </w:rPr>
        <w:t>Reifegrad Empfehlungen ableiten für</w:t>
      </w:r>
      <w:r w:rsidR="00696549" w:rsidRPr="00170C68">
        <w:rPr>
          <w:lang w:val="de-DE"/>
        </w:rPr>
        <w:t>:</w:t>
      </w:r>
    </w:p>
    <w:p w:rsidR="00696549" w:rsidRPr="005970F4" w:rsidRDefault="005C5168" w:rsidP="005970F4">
      <w:pPr>
        <w:pStyle w:val="ListParagraph"/>
        <w:numPr>
          <w:ilvl w:val="0"/>
          <w:numId w:val="36"/>
        </w:numPr>
        <w:rPr>
          <w:lang w:val="de-DE"/>
        </w:rPr>
      </w:pPr>
      <w:r w:rsidRPr="005970F4">
        <w:rPr>
          <w:lang w:val="de-DE"/>
        </w:rPr>
        <w:t xml:space="preserve">die weitere geeignete Verwendung bzw. Verarbeitung (z.B. Verkochen, Drink / Mixer, direkter Verzehr) sowie </w:t>
      </w:r>
    </w:p>
    <w:p w:rsidR="0072478B" w:rsidRPr="005970F4" w:rsidRDefault="005C5168" w:rsidP="005970F4">
      <w:pPr>
        <w:pStyle w:val="ListParagraph"/>
        <w:numPr>
          <w:ilvl w:val="0"/>
          <w:numId w:val="36"/>
        </w:numPr>
        <w:rPr>
          <w:lang w:val="de-DE"/>
        </w:rPr>
      </w:pPr>
      <w:r w:rsidRPr="005970F4">
        <w:rPr>
          <w:lang w:val="de-DE"/>
        </w:rPr>
        <w:t>zur voraussichtlichen weiteren Haltbarkeit (i.S.v. „MHD“)</w:t>
      </w:r>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D03CE3" w:rsidRPr="004027F5" w:rsidRDefault="00E310FD" w:rsidP="005970F4">
      <w:r w:rsidRPr="004027F5">
        <w:t xml:space="preserve">In real-world, </w:t>
      </w:r>
      <w:r w:rsidR="00E643FC" w:rsidRPr="004027F5">
        <w:t>detection of ripeness / maturity of banana-fruits in real-time</w:t>
      </w:r>
    </w:p>
    <w:p w:rsidR="004A32CD" w:rsidRPr="004027F5" w:rsidRDefault="004A32CD" w:rsidP="005970F4">
      <w:r w:rsidRPr="004027F5">
        <w:t>Target groups:</w:t>
      </w:r>
    </w:p>
    <w:p w:rsidR="00F30C2F" w:rsidRPr="004027F5" w:rsidRDefault="002F3134" w:rsidP="005970F4">
      <w:pPr>
        <w:pStyle w:val="ListParagraph"/>
        <w:numPr>
          <w:ilvl w:val="0"/>
          <w:numId w:val="34"/>
        </w:numPr>
      </w:pPr>
      <w:r>
        <w:t>i</w:t>
      </w:r>
      <w:r w:rsidR="00F30C2F" w:rsidRPr="004027F5">
        <w:t>ndustry</w:t>
      </w:r>
      <w:r>
        <w:t>,</w:t>
      </w:r>
    </w:p>
    <w:p w:rsidR="004A32CD" w:rsidRPr="004027F5" w:rsidRDefault="002F3134" w:rsidP="005970F4">
      <w:pPr>
        <w:pStyle w:val="ListParagraph"/>
        <w:numPr>
          <w:ilvl w:val="0"/>
          <w:numId w:val="34"/>
        </w:numPr>
      </w:pPr>
      <w:r>
        <w:t>r</w:t>
      </w:r>
      <w:r w:rsidR="004A32CD" w:rsidRPr="004027F5">
        <w:t xml:space="preserve">etailer, </w:t>
      </w:r>
    </w:p>
    <w:p w:rsidR="004A32CD" w:rsidRPr="004027F5" w:rsidRDefault="002F3134" w:rsidP="005970F4">
      <w:pPr>
        <w:pStyle w:val="ListParagraph"/>
        <w:numPr>
          <w:ilvl w:val="0"/>
          <w:numId w:val="34"/>
        </w:numPr>
      </w:pPr>
      <w:r>
        <w:t>e</w:t>
      </w:r>
      <w:r w:rsidR="004A32CD" w:rsidRPr="004027F5">
        <w:t xml:space="preserve">nd users, </w:t>
      </w:r>
    </w:p>
    <w:p w:rsidR="004A32CD" w:rsidRDefault="00C1172E" w:rsidP="005970F4">
      <w:pPr>
        <w:pStyle w:val="ListParagraph"/>
        <w:numPr>
          <w:ilvl w:val="0"/>
          <w:numId w:val="34"/>
        </w:numPr>
      </w:pPr>
      <w:r w:rsidRPr="004027F5">
        <w:t>persons</w:t>
      </w:r>
      <w:r w:rsidR="004A32CD" w:rsidRPr="004027F5">
        <w:t xml:space="preserve"> with disabilit</w:t>
      </w:r>
      <w:r w:rsidRPr="004027F5">
        <w:t xml:space="preserve">ies (e.g. </w:t>
      </w:r>
      <w:r w:rsidR="005C5168" w:rsidRPr="004027F5">
        <w:t>red-green deficiency</w:t>
      </w:r>
      <w:r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4A32CD" w:rsidRPr="004027F5" w:rsidRDefault="006F3700" w:rsidP="005970F4">
      <w:r w:rsidRPr="004027F5">
        <w:t xml:space="preserve">BananaCo – </w:t>
      </w:r>
      <w:r w:rsidRPr="002F3134">
        <w:rPr>
          <w:i/>
        </w:rPr>
        <w:t>Banana colour</w:t>
      </w:r>
      <w:r w:rsidRPr="004027F5">
        <w:t xml:space="preserve">: </w:t>
      </w:r>
      <w:r w:rsidR="00EC33DA" w:rsidRPr="004027F5">
        <w:t>Detect</w:t>
      </w:r>
      <w:r w:rsidR="00D03CE3" w:rsidRPr="004027F5">
        <w:t xml:space="preserve"> </w:t>
      </w:r>
      <w:r w:rsidR="00EC33DA" w:rsidRPr="004027F5">
        <w:t xml:space="preserve">objects or rather </w:t>
      </w:r>
      <w:r w:rsidR="00D03CE3" w:rsidRPr="004027F5">
        <w:t>bananas via image recognition</w:t>
      </w:r>
      <w:r w:rsidR="00EC33DA" w:rsidRPr="004027F5">
        <w:t xml:space="preserve"> and output result, so that users get a definite statement on the ripeness.</w:t>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Musa paradisiaca.</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BananaCo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r>
        <w:t>u</w:t>
      </w:r>
      <w:r w:rsidR="00C021FA" w:rsidRPr="009D2F8E">
        <w:t>nder</w:t>
      </w:r>
      <w:r>
        <w:t>r</w:t>
      </w:r>
      <w:r w:rsidR="00C021FA" w:rsidRPr="009D2F8E">
        <w:t xml:space="preserve">ip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r>
        <w:t xml:space="preserve">in some cases, banana consumption may </w:t>
      </w:r>
      <w:r w:rsidR="00212A8B" w:rsidRPr="009D2F8E">
        <w:t>trigger migraine.</w:t>
      </w:r>
    </w:p>
    <w:p w:rsidR="00644E2C" w:rsidRPr="00C9199C" w:rsidRDefault="00340AD8" w:rsidP="006F1028">
      <w:pPr>
        <w:jc w:val="both"/>
      </w:pPr>
      <w:r>
        <w:t>The Banana</w:t>
      </w:r>
      <w:r w:rsidR="003230C2">
        <w:t>C</w:t>
      </w:r>
      <w:r>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pectinas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r w:rsidRPr="000563F4">
        <w:t>polyphenol oxidas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r w:rsidR="00644E2C" w:rsidRPr="00F36648">
        <w:t>Particularly, the colour development time change</w:t>
      </w:r>
      <w:r>
        <w:t>s</w:t>
      </w:r>
      <w:r w:rsidR="00644E2C" w:rsidRPr="00F36648">
        <w:t xml:space="preserve"> for many fruits in relation to </w:t>
      </w:r>
      <w:r>
        <w:t xml:space="preserve">their </w:t>
      </w:r>
      <w:r w:rsidR="00644E2C" w:rsidRPr="00F36648">
        <w:t xml:space="preserve">climacteric peak.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r w:rsidR="00340AD8" w:rsidRPr="00205DF7">
        <w:rPr>
          <w:i/>
        </w:rPr>
        <w:t>Walder</w:t>
      </w:r>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r w:rsidRPr="00C64C12">
        <w:t xml:space="preserve">peel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stage. Therefore, </w:t>
      </w:r>
      <w:r w:rsidR="002B3780">
        <w:rPr>
          <w:shd w:val="clear" w:color="auto" w:fill="FFFFFF"/>
        </w:rPr>
        <w:t>B</w:t>
      </w:r>
      <w:r>
        <w:rPr>
          <w:shd w:val="clear" w:color="auto" w:fill="FFFFFF"/>
        </w:rPr>
        <w:t>anana</w:t>
      </w:r>
      <w:r w:rsidR="002B3780">
        <w:rPr>
          <w:shd w:val="clear" w:color="auto" w:fill="FFFFFF"/>
        </w:rPr>
        <w:t>C</w:t>
      </w:r>
      <w:r>
        <w:rPr>
          <w:shd w:val="clear" w:color="auto" w:fill="FFFFFF"/>
        </w:rPr>
        <w:t xml:space="preserve">o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r w:rsidR="00B16580">
        <w:rPr>
          <w:shd w:val="clear" w:color="auto" w:fill="FFFFFF"/>
        </w:rPr>
        <w:t>t</w:t>
      </w:r>
      <w:r w:rsidRPr="00FC3E04">
        <w:rPr>
          <w:shd w:val="clear" w:color="auto" w:fill="FFFFFF"/>
        </w:rPr>
        <w:t xml:space="preserve">o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r w:rsidR="00B16580">
        <w:rPr>
          <w:shd w:val="clear" w:color="auto" w:fill="FFFFFF"/>
        </w:rPr>
        <w:t>t</w:t>
      </w:r>
      <w:r w:rsidRPr="00FC3E04">
        <w:rPr>
          <w:shd w:val="clear" w:color="auto" w:fill="FFFFFF"/>
        </w:rPr>
        <w:t>o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r w:rsidRPr="00FC3E04">
        <w:rPr>
          <w:shd w:val="clear" w:color="auto" w:fill="FFFFFF"/>
        </w:rPr>
        <w:t>Banana</w:t>
      </w:r>
      <w:r w:rsidR="00B16580">
        <w:rPr>
          <w:shd w:val="clear" w:color="auto" w:fill="FFFFFF"/>
        </w:rPr>
        <w:t>C</w:t>
      </w:r>
      <w:r w:rsidRPr="00FC3E04">
        <w:rPr>
          <w:shd w:val="clear" w:color="auto" w:fill="FFFFFF"/>
        </w:rPr>
        <w:t>o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r w:rsidRPr="00E26602">
        <w:rPr>
          <w:shd w:val="clear" w:color="auto" w:fill="FFFFFF"/>
        </w:rPr>
        <w:t xml:space="preserve">BananaCo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r w:rsidR="00C04D8D" w:rsidRPr="00E26602">
        <w:rPr>
          <w:shd w:val="clear" w:color="auto" w:fill="FFFFFF"/>
        </w:rPr>
        <w:t>smartphone</w:t>
      </w:r>
      <w:r w:rsidR="001D673C">
        <w:rPr>
          <w:shd w:val="clear" w:color="auto" w:fill="FFFFFF"/>
        </w:rPr>
        <w:t>s</w:t>
      </w:r>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r w:rsidRPr="001D673C">
        <w:t>analysis of peel texture features.</w:t>
      </w:r>
    </w:p>
    <w:p w:rsidR="00EA0155" w:rsidRDefault="00EA0155" w:rsidP="00CF1BEC">
      <w:pPr>
        <w:jc w:val="both"/>
        <w:rPr>
          <w:shd w:val="clear" w:color="auto" w:fill="FFFFFF"/>
        </w:rPr>
      </w:pPr>
      <w:r>
        <w:rPr>
          <w:shd w:val="clear" w:color="auto" w:fill="FFFFFF"/>
        </w:rPr>
        <w:t>The BananaCo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r w:rsidRPr="00E029A4">
        <w:t>tim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smartphones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r w:rsidR="00F04DF1">
        <w:t>smart</w:t>
      </w:r>
      <w:r w:rsidRPr="00E029A4">
        <w:t>phon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BananaCo project, the smartphon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4812BB"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4812BB" w:rsidRPr="00231D91">
        <w:rPr>
          <w:rFonts w:ascii="Garamond" w:hAnsi="Garamond" w:cs="Times New Roman"/>
          <w:sz w:val="20"/>
          <w:szCs w:val="20"/>
        </w:rPr>
        <w:fldChar w:fldCharType="separate"/>
      </w:r>
      <w:r w:rsidRPr="00231D91">
        <w:rPr>
          <w:rFonts w:ascii="Garamond" w:hAnsi="Garamond" w:cs="Times New Roman"/>
          <w:noProof/>
          <w:sz w:val="20"/>
          <w:szCs w:val="20"/>
        </w:rPr>
        <w:t>1</w:t>
      </w:r>
      <w:r w:rsidR="004812BB"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r w:rsidRPr="00460650">
        <w:rPr>
          <w:i/>
          <w:shd w:val="clear" w:color="auto" w:fill="FFFFFF"/>
        </w:rPr>
        <w:t>overripe</w:t>
      </w:r>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985596" w:rsidP="00985596">
      <w:pPr>
        <w:jc w:val="center"/>
        <w:rPr>
          <w:rFonts w:cs="Times New Roman"/>
          <w:color w:val="000000"/>
          <w:sz w:val="12"/>
          <w:szCs w:val="12"/>
          <w:shd w:val="clear" w:color="auto" w:fill="FFFFFF"/>
        </w:rPr>
      </w:pPr>
      <w:r w:rsidRPr="004812BB">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0E0EB5" w:rsidRPr="00460650" w:rsidRDefault="000E0EB5"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4812BB"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4812BB" w:rsidRPr="00460650">
                    <w:rPr>
                      <w:rFonts w:ascii="Garamond" w:hAnsi="Garamond" w:cs="Times New Roman"/>
                      <w:sz w:val="20"/>
                      <w:szCs w:val="20"/>
                    </w:rPr>
                    <w:fldChar w:fldCharType="separate"/>
                  </w:r>
                  <w:r w:rsidRPr="00460650">
                    <w:rPr>
                      <w:rFonts w:ascii="Garamond" w:hAnsi="Garamond" w:cs="Times New Roman"/>
                      <w:noProof/>
                      <w:sz w:val="20"/>
                      <w:szCs w:val="20"/>
                    </w:rPr>
                    <w:t>1</w:t>
                  </w:r>
                  <w:r w:rsidR="004812BB" w:rsidRPr="00460650">
                    <w:rPr>
                      <w:rFonts w:ascii="Garamond" w:hAnsi="Garamond" w:cs="Times New Roman"/>
                      <w:sz w:val="20"/>
                      <w:szCs w:val="20"/>
                    </w:rPr>
                    <w:fldChar w:fldCharType="end"/>
                  </w:r>
                  <w:r w:rsidRPr="00460650">
                    <w:rPr>
                      <w:rFonts w:ascii="Garamond" w:hAnsi="Garamond" w:cs="Times New Roman"/>
                      <w:sz w:val="20"/>
                      <w:szCs w:val="20"/>
                    </w:rPr>
                    <w:t>: Banana ripe stages as used for BananaCo classification</w:t>
                  </w:r>
                  <w:bookmarkEnd w:id="12"/>
                </w:p>
              </w:txbxContent>
            </v:textbox>
            <w10:wrap type="topAndBottom"/>
          </v:shape>
        </w:pict>
      </w:r>
      <w:r w:rsidRPr="004812BB">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0E0EB5" w:rsidRPr="00460650" w:rsidRDefault="000E0EB5"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170C68" w:rsidP="00157AE2">
      <w:pPr>
        <w:jc w:val="center"/>
      </w:pPr>
      <w:bookmarkStart w:id="13" w:name="_Toc254380386"/>
      <w:bookmarkStart w:id="14" w:name="_Toc4260262"/>
    </w:p>
    <w:p w:rsidR="00170C68" w:rsidRPr="0089539E" w:rsidRDefault="00170C68" w:rsidP="00170C68">
      <w:pPr>
        <w:pStyle w:val="Heading1"/>
      </w:pPr>
      <w:bookmarkStart w:id="15" w:name="_Toc6354809"/>
      <w:r w:rsidRPr="0089539E">
        <w:lastRenderedPageBreak/>
        <w:t>Neural Network</w:t>
      </w:r>
      <w:bookmarkEnd w:id="14"/>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4812BB"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4812BB" w:rsidRPr="004A633D">
        <w:rPr>
          <w:rFonts w:ascii="Garamond" w:hAnsi="Garamond"/>
          <w:sz w:val="20"/>
          <w:szCs w:val="20"/>
        </w:rPr>
        <w:fldChar w:fldCharType="separate"/>
      </w:r>
      <w:r w:rsidR="002F607F" w:rsidRPr="004A633D">
        <w:rPr>
          <w:rFonts w:ascii="Garamond" w:hAnsi="Garamond"/>
          <w:noProof/>
          <w:sz w:val="20"/>
          <w:szCs w:val="20"/>
        </w:rPr>
        <w:t>2</w:t>
      </w:r>
      <w:r w:rsidR="004812BB"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4812BB"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4812BB" w:rsidRPr="00525FBA">
        <w:rPr>
          <w:rFonts w:ascii="Garamond" w:hAnsi="Garamond"/>
          <w:sz w:val="20"/>
          <w:szCs w:val="20"/>
        </w:rPr>
        <w:fldChar w:fldCharType="separate"/>
      </w:r>
      <w:r w:rsidR="002F607F" w:rsidRPr="00525FBA">
        <w:rPr>
          <w:rFonts w:ascii="Garamond" w:hAnsi="Garamond"/>
          <w:noProof/>
          <w:sz w:val="20"/>
          <w:szCs w:val="20"/>
        </w:rPr>
        <w:t>3</w:t>
      </w:r>
      <w:r w:rsidR="004812BB"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r w:rsidRPr="00C93D3E">
        <w:rPr>
          <w:i/>
        </w:rPr>
        <w:t>Backpropagation</w:t>
      </w:r>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4812BB"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4812BB" w:rsidRPr="007E756E">
        <w:rPr>
          <w:rFonts w:ascii="Garamond" w:hAnsi="Garamond"/>
          <w:sz w:val="20"/>
          <w:szCs w:val="20"/>
        </w:rPr>
        <w:fldChar w:fldCharType="separate"/>
      </w:r>
      <w:r w:rsidR="002F607F" w:rsidRPr="007E756E">
        <w:rPr>
          <w:rFonts w:ascii="Garamond" w:hAnsi="Garamond"/>
          <w:noProof/>
          <w:sz w:val="20"/>
          <w:szCs w:val="20"/>
        </w:rPr>
        <w:t>4</w:t>
      </w:r>
      <w:r w:rsidR="004812BB"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r w:rsidR="00CD6349" w:rsidRPr="00CD6349">
        <w:rPr>
          <w:vertAlign w:val="superscript"/>
        </w:rPr>
        <w:t>,</w:t>
      </w:r>
      <w:r w:rsidR="00734CC2">
        <w:rPr>
          <w:rStyle w:val="FootnoteReference"/>
        </w:rPr>
        <w:footnoteReference w:id="6"/>
      </w:r>
      <w:r>
        <w:t>.</w:t>
      </w:r>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The more</w:t>
      </w:r>
      <w:r w:rsidR="000E146D">
        <w:t xml:space="preserve"> </w:t>
      </w:r>
      <w:r>
        <w:t>data</w:t>
      </w:r>
      <w:r w:rsidR="000E146D">
        <w:t xml:space="preserve">, </w:t>
      </w:r>
      <w:r>
        <w:t xml:space="preserve">the better the result of the training.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r w:rsidRPr="007E2321">
        <w:rPr>
          <w:i/>
        </w:rPr>
        <w:t>TensorFlow</w:t>
      </w:r>
      <w:r w:rsidR="007E2321">
        <w:t xml:space="preserve">, </w:t>
      </w:r>
      <w:r>
        <w:t>a banana ripening state classifier is created. TensorFlow provides a Docker image that has all the required tools installed. The classifier is created with the h</w:t>
      </w:r>
      <w:r w:rsidR="000A116E">
        <w:t>elp of a training script that is</w:t>
      </w:r>
      <w:r>
        <w:t xml:space="preserve"> provided by TensorFlow. For the training</w:t>
      </w:r>
      <w:r w:rsidR="000A116E">
        <w:t>,</w:t>
      </w:r>
      <w:r>
        <w:t xml:space="preserve"> </w:t>
      </w:r>
      <w:r w:rsidR="002B2D24">
        <w:t>several</w:t>
      </w:r>
      <w:r>
        <w:t xml:space="preserve"> images that are sorted into different subfolders</w:t>
      </w:r>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r>
        <w:t xml:space="preserve">TensorFlow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a </w:t>
      </w:r>
      <w:r w:rsidRPr="003008BB">
        <w:rPr>
          <w:i/>
        </w:rPr>
        <w:t>labels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r w:rsidR="00374C1F">
        <w:t>GitHub</w:t>
      </w:r>
      <w:r>
        <w:t xml:space="preserve"> repository </w:t>
      </w:r>
      <w:hyperlink r:id="rId19"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4812BB">
        <w:fldChar w:fldCharType="begin"/>
      </w:r>
      <w:r>
        <w:instrText xml:space="preserve"> REF _Ref6150977 \h </w:instrText>
      </w:r>
      <w:r w:rsidR="004812BB">
        <w:fldChar w:fldCharType="separate"/>
      </w:r>
      <w:r w:rsidR="00D5149C">
        <w:t>f</w:t>
      </w:r>
      <w:r>
        <w:t xml:space="preserve">igure </w:t>
      </w:r>
      <w:r>
        <w:rPr>
          <w:noProof/>
        </w:rPr>
        <w:t>5</w:t>
      </w:r>
      <w:r w:rsidR="004812BB">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4812BB"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4812BB" w:rsidRPr="000C4CE6">
        <w:rPr>
          <w:rFonts w:ascii="Garamond" w:hAnsi="Garamond"/>
          <w:sz w:val="20"/>
          <w:szCs w:val="20"/>
        </w:rPr>
        <w:fldChar w:fldCharType="separate"/>
      </w:r>
      <w:r w:rsidR="002F607F" w:rsidRPr="000C4CE6">
        <w:rPr>
          <w:rFonts w:ascii="Garamond" w:hAnsi="Garamond"/>
          <w:noProof/>
          <w:sz w:val="20"/>
          <w:szCs w:val="20"/>
        </w:rPr>
        <w:t>5</w:t>
      </w:r>
      <w:r w:rsidR="004812BB"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4812BB"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4812BB" w:rsidRPr="000C4CE6">
        <w:rPr>
          <w:rFonts w:ascii="Garamond" w:hAnsi="Garamond"/>
          <w:sz w:val="20"/>
          <w:szCs w:val="20"/>
        </w:rPr>
        <w:fldChar w:fldCharType="separate"/>
      </w:r>
      <w:r w:rsidR="002F607F" w:rsidRPr="000C4CE6">
        <w:rPr>
          <w:rFonts w:ascii="Garamond" w:hAnsi="Garamond"/>
          <w:noProof/>
          <w:sz w:val="20"/>
          <w:szCs w:val="20"/>
        </w:rPr>
        <w:t>6</w:t>
      </w:r>
      <w:r w:rsidR="004812BB"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overfitted,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4812BB"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4812BB" w:rsidRPr="007939AE">
        <w:rPr>
          <w:rFonts w:ascii="Garamond" w:hAnsi="Garamond"/>
          <w:sz w:val="20"/>
          <w:szCs w:val="20"/>
        </w:rPr>
        <w:fldChar w:fldCharType="separate"/>
      </w:r>
      <w:r w:rsidR="002F607F" w:rsidRPr="007939AE">
        <w:rPr>
          <w:rFonts w:ascii="Garamond" w:hAnsi="Garamond"/>
          <w:noProof/>
          <w:sz w:val="20"/>
          <w:szCs w:val="20"/>
        </w:rPr>
        <w:t>7</w:t>
      </w:r>
      <w:r w:rsidR="004812BB"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4812BB"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4812BB" w:rsidRPr="00D870FD">
        <w:rPr>
          <w:rFonts w:ascii="Garamond" w:hAnsi="Garamond"/>
          <w:sz w:val="20"/>
          <w:szCs w:val="20"/>
        </w:rPr>
        <w:fldChar w:fldCharType="separate"/>
      </w:r>
      <w:r w:rsidR="002F607F" w:rsidRPr="00D870FD">
        <w:rPr>
          <w:rFonts w:ascii="Garamond" w:hAnsi="Garamond"/>
          <w:noProof/>
          <w:sz w:val="20"/>
          <w:szCs w:val="20"/>
        </w:rPr>
        <w:t>8</w:t>
      </w:r>
      <w:r w:rsidR="004812BB"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lastRenderedPageBreak/>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4812BB"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4812BB" w:rsidRPr="008E491E">
        <w:rPr>
          <w:rFonts w:ascii="Garamond" w:hAnsi="Garamond"/>
          <w:sz w:val="20"/>
          <w:szCs w:val="20"/>
        </w:rPr>
        <w:fldChar w:fldCharType="separate"/>
      </w:r>
      <w:r w:rsidR="002F607F" w:rsidRPr="008E491E">
        <w:rPr>
          <w:rFonts w:ascii="Garamond" w:hAnsi="Garamond"/>
          <w:noProof/>
          <w:sz w:val="20"/>
          <w:szCs w:val="20"/>
        </w:rPr>
        <w:t>9</w:t>
      </w:r>
      <w:r w:rsidR="004812BB"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The overall precision </w:t>
      </w:r>
      <w:r w:rsidR="000A116E">
        <w:t>rises</w:t>
      </w:r>
      <w:r>
        <w:t xml:space="preserve"> which resulted in higher values for the best results.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r>
      <w:r>
        <w:lastRenderedPageBreak/>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lastRenderedPageBreak/>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lastRenderedPageBreak/>
              <w:t>ripe 0.93253547</w:t>
            </w:r>
          </w:p>
          <w:p w:rsidR="00746DB2" w:rsidRDefault="00746DB2" w:rsidP="00374C1F">
            <w:pPr>
              <w:rPr>
                <w:shd w:val="clear" w:color="auto" w:fill="FFFFFF"/>
              </w:rPr>
            </w:pPr>
            <w:r>
              <w:rPr>
                <w:shd w:val="clear" w:color="auto" w:fill="FFFFFF"/>
              </w:rPr>
              <w:lastRenderedPageBreak/>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lastRenderedPageBreak/>
              <w:t>ripe 0.9322824</w:t>
            </w:r>
          </w:p>
          <w:p w:rsidR="00746DB2" w:rsidRPr="00746DB2" w:rsidRDefault="00746DB2" w:rsidP="00746DB2">
            <w:pPr>
              <w:rPr>
                <w:shd w:val="clear" w:color="auto" w:fill="FFFFFF"/>
              </w:rPr>
            </w:pPr>
            <w:r w:rsidRPr="00746DB2">
              <w:rPr>
                <w:shd w:val="clear" w:color="auto" w:fill="FFFFFF"/>
              </w:rPr>
              <w:lastRenderedPageBreak/>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4812BB"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4812BB" w:rsidRPr="0035213D">
        <w:rPr>
          <w:rFonts w:ascii="Garamond" w:hAnsi="Garamond"/>
          <w:sz w:val="20"/>
          <w:szCs w:val="20"/>
        </w:rPr>
        <w:fldChar w:fldCharType="separate"/>
      </w:r>
      <w:r w:rsidRPr="0035213D">
        <w:rPr>
          <w:rFonts w:ascii="Garamond" w:hAnsi="Garamond"/>
          <w:noProof/>
          <w:sz w:val="20"/>
          <w:szCs w:val="20"/>
        </w:rPr>
        <w:t>10</w:t>
      </w:r>
      <w:r w:rsidR="004812BB"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4812BB"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4812BB" w:rsidRPr="004109B8">
        <w:rPr>
          <w:rFonts w:ascii="Garamond" w:hAnsi="Garamond"/>
          <w:sz w:val="20"/>
          <w:szCs w:val="20"/>
        </w:rPr>
        <w:fldChar w:fldCharType="separate"/>
      </w:r>
      <w:r w:rsidRPr="004109B8">
        <w:rPr>
          <w:rFonts w:ascii="Garamond" w:hAnsi="Garamond"/>
          <w:noProof/>
          <w:sz w:val="20"/>
          <w:szCs w:val="20"/>
        </w:rPr>
        <w:t>11</w:t>
      </w:r>
      <w:r w:rsidR="004812BB"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Pr="00A00250" w:rsidRDefault="00746DB2" w:rsidP="00374C1F">
      <w:pPr>
        <w:rPr>
          <w:shd w:val="clear" w:color="auto" w:fill="FFFFFF"/>
        </w:rPr>
      </w:pP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226598" w:rsidRDefault="00226598" w:rsidP="00637988">
      <w:pPr>
        <w:jc w:val="both"/>
        <w:rPr>
          <w:shd w:val="clear" w:color="auto" w:fill="FFFFFF"/>
        </w:rPr>
      </w:pPr>
      <w:r w:rsidRPr="00A00250">
        <w:rPr>
          <w:shd w:val="clear" w:color="auto" w:fill="FFFFFF"/>
        </w:rPr>
        <w:t>My text…</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r>
        <w:t>BananaCo App UI</w:t>
      </w:r>
      <w:bookmarkEnd w:id="35"/>
    </w:p>
    <w:p w:rsidR="004B39F0" w:rsidRDefault="00226598" w:rsidP="00637988">
      <w:pPr>
        <w:jc w:val="both"/>
        <w:rPr>
          <w:shd w:val="clear" w:color="auto" w:fill="FFFFFF"/>
        </w:rPr>
      </w:pPr>
      <w:r w:rsidRPr="00A00250">
        <w:rPr>
          <w:shd w:val="clear" w:color="auto" w:fill="FFFFFF"/>
        </w:rPr>
        <w:t>My text…</w:t>
      </w:r>
    </w:p>
    <w:p w:rsidR="00A00250" w:rsidRPr="00A00250" w:rsidRDefault="00A00250" w:rsidP="00637988">
      <w:pPr>
        <w:jc w:val="both"/>
        <w:rPr>
          <w:shd w:val="clear" w:color="auto" w:fill="FFFFFF"/>
        </w:rPr>
      </w:pP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Pr="00077853" w:rsidRDefault="004B39F0" w:rsidP="00083A0C">
      <w:pPr>
        <w:jc w:val="both"/>
        <w:rPr>
          <w:shd w:val="clear" w:color="auto" w:fill="FFFFFF"/>
        </w:rPr>
      </w:pPr>
    </w:p>
    <w:p w:rsidR="00801407" w:rsidRPr="0089539E" w:rsidRDefault="00801407" w:rsidP="00BE22BD">
      <w:pPr>
        <w:pStyle w:val="Heading1"/>
      </w:pPr>
      <w:bookmarkStart w:id="39" w:name="_Toc6354819"/>
      <w:r w:rsidRPr="0089539E">
        <w:lastRenderedPageBreak/>
        <w:t>Conclusion</w:t>
      </w:r>
      <w:bookmarkEnd w:id="13"/>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0F7811" w:rsidRDefault="00371077" w:rsidP="00EA7EF4">
      <w:pPr>
        <w:jc w:val="both"/>
        <w:rPr>
          <w:shd w:val="clear" w:color="auto" w:fill="FFFFFF"/>
        </w:rPr>
      </w:pPr>
      <w:r>
        <w:rPr>
          <w:shd w:val="clear" w:color="auto" w:fill="FFFFFF"/>
        </w:rPr>
        <w:t>My text</w:t>
      </w:r>
      <w:r w:rsidR="00607151">
        <w:rPr>
          <w:shd w:val="clear" w:color="auto" w:fill="FFFFFF"/>
        </w:rPr>
        <w:t>…</w:t>
      </w:r>
    </w:p>
    <w:p w:rsidR="00EA7EF4" w:rsidRDefault="00EA7EF4" w:rsidP="00EA7EF4">
      <w:pPr>
        <w:jc w:val="both"/>
      </w:pPr>
    </w:p>
    <w:p w:rsidR="00801407" w:rsidRPr="0089539E" w:rsidRDefault="00801407" w:rsidP="00BE22BD">
      <w:pPr>
        <w:pStyle w:val="ws5titeloncontent"/>
      </w:pPr>
      <w:r w:rsidRPr="0089539E">
        <w:lastRenderedPageBreak/>
        <w:t>Appendix</w:t>
      </w:r>
    </w:p>
    <w:p w:rsidR="006E2C1B" w:rsidRDefault="006E2C1B" w:rsidP="00F42C92">
      <w:pPr>
        <w:jc w:val="both"/>
      </w:pPr>
      <w:r>
        <w:rPr>
          <w:shd w:val="clear" w:color="auto" w:fill="FFFFFF"/>
        </w:rPr>
        <w:t>My text…</w:t>
      </w:r>
    </w:p>
    <w:p w:rsidR="00F672EB" w:rsidRPr="000F7286" w:rsidRDefault="00F672EB" w:rsidP="00F42C92">
      <w:pPr>
        <w:jc w:val="both"/>
        <w:rPr>
          <w:shd w:val="clear" w:color="auto" w:fill="FFFFFF"/>
        </w:rPr>
      </w:pP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r w:rsidRPr="000A45CF">
              <w:t>BananaCo</w:t>
            </w:r>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Pr="006E2C1B" w:rsidRDefault="00554CB3" w:rsidP="00F42C92">
      <w:pPr>
        <w:jc w:val="both"/>
      </w:pP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 Journal of Emerging Trends in Computing and Information Sciences </w:t>
      </w:r>
      <w:r w:rsidR="00734CC2" w:rsidRPr="00E50B51">
        <w:rPr>
          <w:rFonts w:cs="Times New Roman"/>
        </w:rPr>
        <w:t>1/2010, 90-94.</w:t>
      </w:r>
    </w:p>
    <w:p w:rsidR="00734CC2" w:rsidRPr="00E50B51" w:rsidRDefault="00734CC2" w:rsidP="00130610">
      <w:pPr>
        <w:ind w:left="720" w:hanging="720"/>
        <w:rPr>
          <w:rFonts w:cs="Times New Roman"/>
        </w:rPr>
      </w:pPr>
      <w:r w:rsidRPr="00E50B51">
        <w:rPr>
          <w:rFonts w:cs="Times New Roman"/>
        </w:rPr>
        <w:t xml:space="preserve">[Loy2018] </w:t>
      </w:r>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4"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r w:rsidR="00B6409E" w:rsidRPr="00E50B51">
        <w:rPr>
          <w:rFonts w:cs="Times New Roman"/>
          <w:i/>
        </w:rPr>
        <w:t>Nashat</w:t>
      </w:r>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Predicting Ripening Stages of Bananas (Musa cavendish) by Computer Vision</w:t>
      </w:r>
      <w:r w:rsidR="00482B9B" w:rsidRPr="00E50B51">
        <w:rPr>
          <w:rFonts w:cs="Times New Roman"/>
        </w:rPr>
        <w:t>.</w:t>
      </w:r>
      <w:r w:rsidR="000F349E" w:rsidRPr="00E50B51">
        <w:rPr>
          <w:rFonts w:cs="Times New Roman"/>
        </w:rPr>
        <w:t xml:space="preserve"> </w:t>
      </w:r>
      <w:proofErr w:type="spell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Randy C., Kepler,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Determination Press, 2015, </w:t>
      </w:r>
      <w:hyperlink r:id="rId35"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Surya Prabha, D., Satheesh Kumar, J. (2013)</w:t>
      </w:r>
      <w:r w:rsidR="00664790" w:rsidRPr="00E50B51">
        <w:rPr>
          <w:rFonts w:cs="Times New Roman"/>
        </w:rPr>
        <w:t>,</w:t>
      </w:r>
      <w:r w:rsidR="00DD0407" w:rsidRPr="00E50B51">
        <w:rPr>
          <w:rFonts w:cs="Times New Roman"/>
        </w:rPr>
        <w:t xml:space="preserve"> Assessment of banana fruit maturity by image processing technique. Journal of food science and technology</w:t>
      </w:r>
      <w:r w:rsidR="005D0F4C" w:rsidRPr="00E50B51">
        <w:rPr>
          <w:rFonts w:cs="Times New Roman"/>
        </w:rPr>
        <w:t xml:space="preserve"> </w:t>
      </w:r>
      <w:r w:rsidR="00DD0407" w:rsidRPr="00E50B51">
        <w:rPr>
          <w:rFonts w:cs="Times New Roman"/>
        </w:rPr>
        <w:t>52(3), 1316-27.</w:t>
      </w:r>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r w:rsidR="002A7DF8" w:rsidRPr="00E50B51">
        <w:rPr>
          <w:rFonts w:cs="Times New Roman"/>
        </w:rPr>
        <w:t>Today</w:t>
      </w:r>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6"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2CA6" w:rsidRDefault="00DD2CA6" w:rsidP="00BE22BD">
      <w:r>
        <w:separator/>
      </w:r>
    </w:p>
  </w:endnote>
  <w:endnote w:type="continuationSeparator" w:id="0">
    <w:p w:rsidR="00DD2CA6" w:rsidRDefault="00DD2CA6"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C4CE6" w:rsidRDefault="004812BB" w:rsidP="007E39D4">
    <w:pPr>
      <w:pStyle w:val="Footer"/>
      <w:tabs>
        <w:tab w:val="clear" w:pos="4320"/>
        <w:tab w:val="clear" w:pos="8640"/>
        <w:tab w:val="right" w:pos="9121"/>
      </w:tabs>
      <w:spacing w:before="0"/>
      <w:rPr>
        <w:rFonts w:cstheme="minorHAnsi"/>
        <w:sz w:val="18"/>
        <w:szCs w:val="18"/>
      </w:rPr>
    </w:pPr>
    <w:r w:rsidRPr="004812BB">
      <w:rPr>
        <w:rFonts w:asciiTheme="minorHAnsi" w:hAnsiTheme="minorHAnsi" w:cstheme="minorHAnsi"/>
        <w:noProof/>
        <w:sz w:val="18"/>
        <w:szCs w:val="18"/>
      </w:rPr>
      <w:pict>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rsidR="000E0EB5" w:rsidRPr="008E491E" w:rsidRDefault="004812BB" w:rsidP="007E39D4">
                <w:pPr>
                  <w:spacing w:before="0"/>
                  <w:rPr>
                    <w:rFonts w:cstheme="minorHAnsi"/>
                    <w:color w:val="FFFFFF" w:themeColor="background1"/>
                    <w:sz w:val="20"/>
                    <w:szCs w:val="20"/>
                  </w:rPr>
                </w:pPr>
                <w:r w:rsidRPr="008E491E">
                  <w:rPr>
                    <w:rFonts w:cstheme="minorHAnsi"/>
                    <w:color w:val="FFFFFF" w:themeColor="background1"/>
                    <w:sz w:val="20"/>
                    <w:szCs w:val="20"/>
                  </w:rPr>
                  <w:fldChar w:fldCharType="begin"/>
                </w:r>
                <w:r w:rsidR="000E0EB5" w:rsidRPr="008E491E">
                  <w:rPr>
                    <w:rFonts w:cstheme="minorHAnsi"/>
                    <w:color w:val="FFFFFF" w:themeColor="background1"/>
                    <w:sz w:val="20"/>
                    <w:szCs w:val="20"/>
                  </w:rPr>
                  <w:instrText xml:space="preserve"> PAGE   \* MERGEFORMAT </w:instrText>
                </w:r>
                <w:r w:rsidRPr="008E491E">
                  <w:rPr>
                    <w:rFonts w:cstheme="minorHAnsi"/>
                    <w:color w:val="FFFFFF" w:themeColor="background1"/>
                    <w:sz w:val="20"/>
                    <w:szCs w:val="20"/>
                  </w:rPr>
                  <w:fldChar w:fldCharType="separate"/>
                </w:r>
                <w:r w:rsidR="00985596" w:rsidRPr="00985596">
                  <w:rPr>
                    <w:rFonts w:cstheme="minorHAnsi"/>
                    <w:noProof/>
                    <w:color w:val="FFFFFF" w:themeColor="background1"/>
                    <w:sz w:val="20"/>
                    <w:szCs w:val="20"/>
                    <w:lang w:val="zh-CN"/>
                  </w:rPr>
                  <w:t>20</w:t>
                </w:r>
                <w:r w:rsidRPr="008E491E">
                  <w:rPr>
                    <w:rFonts w:cstheme="minorHAnsi"/>
                    <w:color w:val="FFFFFF" w:themeColor="background1"/>
                    <w:sz w:val="20"/>
                    <w:szCs w:val="20"/>
                  </w:rPr>
                  <w:fldChar w:fldCharType="end"/>
                </w:r>
              </w:p>
            </w:txbxContent>
          </v:textbox>
        </v:shape>
      </w:pict>
    </w:r>
    <w:r w:rsidR="000E0EB5" w:rsidRPr="007E39D4">
      <w:rPr>
        <w:rFonts w:asciiTheme="minorHAnsi" w:hAnsiTheme="minorHAnsi" w:cstheme="minorHAnsi"/>
        <w:sz w:val="18"/>
        <w:szCs w:val="18"/>
      </w:rPr>
      <w:tab/>
    </w:r>
    <w:r w:rsidR="000E0EB5" w:rsidRPr="000C4CE6">
      <w:rPr>
        <w:rFonts w:cstheme="minorHAnsi"/>
        <w:sz w:val="18"/>
        <w:szCs w:val="18"/>
      </w:rPr>
      <w:t>March 2019</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Default="000E0E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2CA6" w:rsidRDefault="00DD2CA6" w:rsidP="00BE22BD">
      <w:r>
        <w:separator/>
      </w:r>
    </w:p>
  </w:footnote>
  <w:footnote w:type="continuationSeparator" w:id="0">
    <w:p w:rsidR="00DD2CA6" w:rsidRDefault="00DD2CA6" w:rsidP="00BE22BD">
      <w:r>
        <w:continuationSeparator/>
      </w:r>
    </w:p>
  </w:footnote>
  <w:footnote w:id="1">
    <w:p w:rsidR="000E0EB5" w:rsidRPr="006F1028" w:rsidRDefault="000E0EB5"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0E0EB5" w:rsidRPr="00C7777A" w:rsidRDefault="000E0EB5"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0E0EB5" w:rsidRPr="00624862" w:rsidRDefault="000E0EB5"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0E0EB5" w:rsidRPr="00F1321F" w:rsidRDefault="000E0EB5">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0E0EB5" w:rsidRPr="009E2580" w:rsidRDefault="000E0EB5" w:rsidP="00734CC2">
      <w:pPr>
        <w:pStyle w:val="FootnoteText"/>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rsidR="000E0EB5" w:rsidRPr="00734CC2" w:rsidRDefault="000E0EB5">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CD59A9" w:rsidRDefault="000E0EB5" w:rsidP="00CD59A9">
    <w:pPr>
      <w:pStyle w:val="Header"/>
      <w:tabs>
        <w:tab w:val="clear" w:pos="8640"/>
        <w:tab w:val="right" w:pos="9072"/>
      </w:tabs>
      <w:rPr>
        <w:lang w:val="de-D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229E8" w:rsidRDefault="004812BB" w:rsidP="000229E8">
    <w:pPr>
      <w:pStyle w:val="Header"/>
      <w:tabs>
        <w:tab w:val="clear" w:pos="4320"/>
        <w:tab w:val="clear" w:pos="8640"/>
        <w:tab w:val="right" w:pos="9072"/>
      </w:tabs>
      <w:spacing w:before="0"/>
      <w:jc w:val="right"/>
      <w:rPr>
        <w:sz w:val="18"/>
        <w:szCs w:val="18"/>
      </w:rPr>
    </w:pPr>
    <w:fldSimple w:instr=" STYLEREF  _ws5_titel_oncontent  \* MERGEFORMAT ">
      <w:r w:rsidR="00985596" w:rsidRPr="00985596">
        <w:rPr>
          <w:noProof/>
          <w:lang w:val="de-DE"/>
        </w:rPr>
        <w:t>Figure</w:t>
      </w:r>
      <w:r w:rsidR="00985596">
        <w:rPr>
          <w:noProof/>
        </w:rPr>
        <w:t xml:space="preserve"> Index</w:t>
      </w:r>
    </w:fldSimple>
  </w:p>
  <w:p w:rsidR="000E0EB5" w:rsidRDefault="000E0EB5" w:rsidP="00CC56AF">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CD59A9" w:rsidRDefault="000E0EB5" w:rsidP="00CD59A9">
    <w:pPr>
      <w:pStyle w:val="Header"/>
      <w:tabs>
        <w:tab w:val="clear" w:pos="8640"/>
        <w:tab w:val="right" w:pos="9072"/>
      </w:tabs>
      <w:rPr>
        <w:lang w:val="de-DE"/>
      </w:rPr>
    </w:pPr>
    <w:r>
      <w:rPr>
        <w:lang w:val="de-DE"/>
      </w:rPr>
      <w:tab/>
    </w:r>
    <w:r>
      <w:rPr>
        <w:lang w:val="de-DE"/>
      </w:rPr>
      <w:tab/>
    </w:r>
    <w:fldSimple w:instr=" STYLEREF  _ws5_titel_oncontent  \* MERGEFORMAT ">
      <w:r>
        <w:rPr>
          <w:noProof/>
          <w:lang w:val="de-DE"/>
        </w:rPr>
        <w:t>Figure Index</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229E8" w:rsidRDefault="004812BB" w:rsidP="000229E8">
    <w:pPr>
      <w:pStyle w:val="Header"/>
      <w:tabs>
        <w:tab w:val="clear" w:pos="4320"/>
        <w:tab w:val="clear" w:pos="8640"/>
        <w:tab w:val="right" w:pos="9072"/>
      </w:tabs>
      <w:spacing w:before="0"/>
      <w:jc w:val="right"/>
      <w:rPr>
        <w:sz w:val="18"/>
        <w:szCs w:val="18"/>
      </w:rPr>
    </w:pPr>
    <w:fldSimple w:instr=" STYLEREF  _ws5_titel_oncontent  \* MERGEFORMAT ">
      <w:r w:rsidR="00985596">
        <w:rPr>
          <w:noProof/>
        </w:rPr>
        <w:t>References</w:t>
      </w:r>
    </w:fldSimple>
  </w:p>
  <w:p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A72"/>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4638"/>
    <w:rsid w:val="00204C9D"/>
    <w:rsid w:val="00205DF7"/>
    <w:rsid w:val="00212A8B"/>
    <w:rsid w:val="002161F2"/>
    <w:rsid w:val="00226598"/>
    <w:rsid w:val="00231D91"/>
    <w:rsid w:val="00233ED1"/>
    <w:rsid w:val="00235306"/>
    <w:rsid w:val="00236E66"/>
    <w:rsid w:val="002401D3"/>
    <w:rsid w:val="0026060B"/>
    <w:rsid w:val="002632C6"/>
    <w:rsid w:val="00265DE4"/>
    <w:rsid w:val="00272AB8"/>
    <w:rsid w:val="00274772"/>
    <w:rsid w:val="00276F41"/>
    <w:rsid w:val="00277DEA"/>
    <w:rsid w:val="00283204"/>
    <w:rsid w:val="00286727"/>
    <w:rsid w:val="00286B38"/>
    <w:rsid w:val="00295CA7"/>
    <w:rsid w:val="0029743A"/>
    <w:rsid w:val="002A4A5F"/>
    <w:rsid w:val="002A7DF8"/>
    <w:rsid w:val="002B2D24"/>
    <w:rsid w:val="002B3780"/>
    <w:rsid w:val="002B4E22"/>
    <w:rsid w:val="002C1589"/>
    <w:rsid w:val="002C2D0D"/>
    <w:rsid w:val="002C4063"/>
    <w:rsid w:val="002C436B"/>
    <w:rsid w:val="002C7CD2"/>
    <w:rsid w:val="002E2194"/>
    <w:rsid w:val="002E3144"/>
    <w:rsid w:val="002E62D8"/>
    <w:rsid w:val="002F3134"/>
    <w:rsid w:val="002F4EB8"/>
    <w:rsid w:val="002F607F"/>
    <w:rsid w:val="003008BB"/>
    <w:rsid w:val="003027F3"/>
    <w:rsid w:val="00315AEB"/>
    <w:rsid w:val="003164D5"/>
    <w:rsid w:val="003230C2"/>
    <w:rsid w:val="00340AD8"/>
    <w:rsid w:val="00343DEA"/>
    <w:rsid w:val="003461DD"/>
    <w:rsid w:val="0035047A"/>
    <w:rsid w:val="00351E0C"/>
    <w:rsid w:val="00351EDD"/>
    <w:rsid w:val="0035213D"/>
    <w:rsid w:val="003600B5"/>
    <w:rsid w:val="00367095"/>
    <w:rsid w:val="00371077"/>
    <w:rsid w:val="00371603"/>
    <w:rsid w:val="00373798"/>
    <w:rsid w:val="00374C1F"/>
    <w:rsid w:val="00381696"/>
    <w:rsid w:val="0038228B"/>
    <w:rsid w:val="00385757"/>
    <w:rsid w:val="00390A83"/>
    <w:rsid w:val="00391806"/>
    <w:rsid w:val="00391DAB"/>
    <w:rsid w:val="003A71EE"/>
    <w:rsid w:val="003B6AC8"/>
    <w:rsid w:val="003B705B"/>
    <w:rsid w:val="003C2E1F"/>
    <w:rsid w:val="003C40FE"/>
    <w:rsid w:val="003C7F7D"/>
    <w:rsid w:val="003D080E"/>
    <w:rsid w:val="003D35FF"/>
    <w:rsid w:val="003D57C5"/>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71091"/>
    <w:rsid w:val="00477B15"/>
    <w:rsid w:val="004812BB"/>
    <w:rsid w:val="0048296D"/>
    <w:rsid w:val="00482B9B"/>
    <w:rsid w:val="0048306A"/>
    <w:rsid w:val="00495947"/>
    <w:rsid w:val="004A13AC"/>
    <w:rsid w:val="004A32CD"/>
    <w:rsid w:val="004A42C2"/>
    <w:rsid w:val="004A633D"/>
    <w:rsid w:val="004A6E7B"/>
    <w:rsid w:val="004B39F0"/>
    <w:rsid w:val="004C013A"/>
    <w:rsid w:val="004C3F0E"/>
    <w:rsid w:val="004D0672"/>
    <w:rsid w:val="004E0BA2"/>
    <w:rsid w:val="004E3A3E"/>
    <w:rsid w:val="00512C64"/>
    <w:rsid w:val="005234E6"/>
    <w:rsid w:val="005248D9"/>
    <w:rsid w:val="00525FBA"/>
    <w:rsid w:val="00527598"/>
    <w:rsid w:val="00533102"/>
    <w:rsid w:val="00536909"/>
    <w:rsid w:val="00542838"/>
    <w:rsid w:val="0055169D"/>
    <w:rsid w:val="00554CB3"/>
    <w:rsid w:val="005612F3"/>
    <w:rsid w:val="0056560C"/>
    <w:rsid w:val="0057047A"/>
    <w:rsid w:val="00574ACC"/>
    <w:rsid w:val="00586559"/>
    <w:rsid w:val="005915EA"/>
    <w:rsid w:val="00592052"/>
    <w:rsid w:val="00593AE9"/>
    <w:rsid w:val="005957D5"/>
    <w:rsid w:val="005970F4"/>
    <w:rsid w:val="005A2875"/>
    <w:rsid w:val="005B6DC2"/>
    <w:rsid w:val="005C23B8"/>
    <w:rsid w:val="005C5168"/>
    <w:rsid w:val="005C5447"/>
    <w:rsid w:val="005D0F4C"/>
    <w:rsid w:val="005D1A9D"/>
    <w:rsid w:val="005F07D0"/>
    <w:rsid w:val="005F0D39"/>
    <w:rsid w:val="005F2870"/>
    <w:rsid w:val="005F48E6"/>
    <w:rsid w:val="005F7B1C"/>
    <w:rsid w:val="00607151"/>
    <w:rsid w:val="00607E36"/>
    <w:rsid w:val="00623B13"/>
    <w:rsid w:val="00624862"/>
    <w:rsid w:val="00625760"/>
    <w:rsid w:val="00626FDB"/>
    <w:rsid w:val="00632F03"/>
    <w:rsid w:val="0063445B"/>
    <w:rsid w:val="0063474E"/>
    <w:rsid w:val="00637988"/>
    <w:rsid w:val="006408D8"/>
    <w:rsid w:val="00640E69"/>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927C9"/>
    <w:rsid w:val="007939AE"/>
    <w:rsid w:val="007A3DAD"/>
    <w:rsid w:val="007B0C6E"/>
    <w:rsid w:val="007B22DD"/>
    <w:rsid w:val="007B6BE7"/>
    <w:rsid w:val="007B78BF"/>
    <w:rsid w:val="007C0A76"/>
    <w:rsid w:val="007C0EA6"/>
    <w:rsid w:val="007C1BB9"/>
    <w:rsid w:val="007C1D55"/>
    <w:rsid w:val="007D30D0"/>
    <w:rsid w:val="007D337D"/>
    <w:rsid w:val="007E2321"/>
    <w:rsid w:val="007E39D4"/>
    <w:rsid w:val="007E756E"/>
    <w:rsid w:val="007F1187"/>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B1A"/>
    <w:rsid w:val="008B5EB3"/>
    <w:rsid w:val="008C2F3C"/>
    <w:rsid w:val="008C6037"/>
    <w:rsid w:val="008D7A75"/>
    <w:rsid w:val="008E28C2"/>
    <w:rsid w:val="008E2BAC"/>
    <w:rsid w:val="008E491E"/>
    <w:rsid w:val="00902CE7"/>
    <w:rsid w:val="00914E52"/>
    <w:rsid w:val="00916497"/>
    <w:rsid w:val="00930BE2"/>
    <w:rsid w:val="00932F2F"/>
    <w:rsid w:val="00934B58"/>
    <w:rsid w:val="0093794F"/>
    <w:rsid w:val="00953347"/>
    <w:rsid w:val="009559C7"/>
    <w:rsid w:val="0096064B"/>
    <w:rsid w:val="00967083"/>
    <w:rsid w:val="00972B6C"/>
    <w:rsid w:val="009774C6"/>
    <w:rsid w:val="00981878"/>
    <w:rsid w:val="00985596"/>
    <w:rsid w:val="009860A3"/>
    <w:rsid w:val="009902CC"/>
    <w:rsid w:val="0099631A"/>
    <w:rsid w:val="009A1FA6"/>
    <w:rsid w:val="009A60D9"/>
    <w:rsid w:val="009B614E"/>
    <w:rsid w:val="009C0278"/>
    <w:rsid w:val="009C75B9"/>
    <w:rsid w:val="009D2F8E"/>
    <w:rsid w:val="009D6976"/>
    <w:rsid w:val="009E18F9"/>
    <w:rsid w:val="009E2580"/>
    <w:rsid w:val="009F56C3"/>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94275"/>
    <w:rsid w:val="00BA0D4A"/>
    <w:rsid w:val="00BA2B6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B10CD"/>
    <w:rsid w:val="00CB3200"/>
    <w:rsid w:val="00CB3869"/>
    <w:rsid w:val="00CB4A4D"/>
    <w:rsid w:val="00CB52B3"/>
    <w:rsid w:val="00CC3029"/>
    <w:rsid w:val="00CC45E5"/>
    <w:rsid w:val="00CC56AF"/>
    <w:rsid w:val="00CD59A9"/>
    <w:rsid w:val="00CD6349"/>
    <w:rsid w:val="00CE4F43"/>
    <w:rsid w:val="00CF1BEC"/>
    <w:rsid w:val="00CF7388"/>
    <w:rsid w:val="00D00DBC"/>
    <w:rsid w:val="00D03CE3"/>
    <w:rsid w:val="00D06A36"/>
    <w:rsid w:val="00D10017"/>
    <w:rsid w:val="00D1548F"/>
    <w:rsid w:val="00D17A65"/>
    <w:rsid w:val="00D217EB"/>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344F"/>
    <w:rsid w:val="00EF344A"/>
    <w:rsid w:val="00EF3F82"/>
    <w:rsid w:val="00F0324B"/>
    <w:rsid w:val="00F04DF1"/>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C6D7F"/>
    <w:rsid w:val="00FD0283"/>
    <w:rsid w:val="00FD62B1"/>
    <w:rsid w:val="00FD63A1"/>
    <w:rsid w:val="00FD6F1D"/>
    <w:rsid w:val="00FE12A7"/>
    <w:rsid w:val="00FE2F4B"/>
    <w:rsid w:val="00FE4729"/>
    <w:rsid w:val="00FF0B73"/>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towardsdatascience.com/how-to-build-your-own-neural-network-from-scratch-in-python-68998a08e4f6"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s://www.medicalnewstoday.com/articles/271157.php" TargetMode="External"/><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neuralnetworksanddeeplearning.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86"/>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831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523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07911424"/>
        <c:axId val="107913600"/>
      </c:lineChart>
      <c:catAx>
        <c:axId val="107911424"/>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7913600"/>
        <c:crosses val="autoZero"/>
        <c:auto val="1"/>
        <c:lblAlgn val="ctr"/>
        <c:lblOffset val="100"/>
      </c:catAx>
      <c:valAx>
        <c:axId val="107913600"/>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47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0791142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93E7F-71B1-4710-A76F-0002B6715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3</Pages>
  <Words>5618</Words>
  <Characters>32024</Characters>
  <Application>Microsoft Office Word</Application>
  <DocSecurity>0</DocSecurity>
  <Lines>266</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484</cp:revision>
  <dcterms:created xsi:type="dcterms:W3CDTF">2010-02-19T18:58:00Z</dcterms:created>
  <dcterms:modified xsi:type="dcterms:W3CDTF">2019-04-17T11:43:00Z</dcterms:modified>
</cp:coreProperties>
</file>